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1)</w:t>
      </w:r>
      <w:r>
        <w:t xml:space="preserve"> </w:t>
      </w:r>
      <w:r>
        <w:t xml:space="preserve">ทดสอบถอดความ</w:t>
      </w:r>
      <w:r>
        <w:t xml:space="preserve"> </w:t>
      </w:r>
      <w:r>
        <w:t xml:space="preserve">การประชุมสภาผู้แทนราษฎร</w:t>
      </w:r>
      <w:r>
        <w:t xml:space="preserve"> </w:t>
      </w:r>
      <w:r>
        <w:t xml:space="preserve">ชุดที่</w:t>
      </w:r>
      <w:r>
        <w:t xml:space="preserve"> </w:t>
      </w:r>
      <w:r>
        <w:t xml:space="preserve">๒๕</w:t>
      </w:r>
      <w:r>
        <w:t xml:space="preserve"> </w:t>
      </w:r>
      <w:r>
        <w:t xml:space="preserve">ปีที่</w:t>
      </w:r>
      <w:r>
        <w:t xml:space="preserve"> </w:t>
      </w:r>
      <w:r>
        <w:t xml:space="preserve">๒</w:t>
      </w:r>
      <w:r>
        <w:t xml:space="preserve"> </w:t>
      </w:r>
      <w:r>
        <w:t xml:space="preserve">ครั้งที่</w:t>
      </w:r>
      <w:r>
        <w:t xml:space="preserve"> </w:t>
      </w:r>
      <w:r>
        <w:t xml:space="preserve">๒๔</w:t>
      </w:r>
    </w:p>
    <w:p>
      <w:pPr>
        <w:pStyle w:val="Date"/>
      </w:pPr>
      <w:r>
        <w:t xml:space="preserve">วันพุธที่</w:t>
      </w:r>
      <w:r>
        <w:t xml:space="preserve"> </w:t>
      </w:r>
      <w:r>
        <w:t xml:space="preserve">26</w:t>
      </w:r>
      <w:r>
        <w:t xml:space="preserve"> </w:t>
      </w:r>
      <w:r>
        <w:t xml:space="preserve">สิงหาคม</w:t>
      </w:r>
      <w:r>
        <w:t xml:space="preserve"> </w:t>
      </w:r>
      <w:r>
        <w:t xml:space="preserve">2563</w:t>
      </w:r>
      <w:r>
        <w:t xml:space="preserve"> </w:t>
      </w:r>
      <w:r>
        <w:t xml:space="preserve">เวลา</w:t>
      </w:r>
      <w:r>
        <w:t xml:space="preserve"> </w:t>
      </w:r>
      <w:r>
        <w:t xml:space="preserve">10.4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 เราก็จะต้องดำเนินคดีกับคนเหล่านี้ ซึ่งเขาก็เป็นคนที่จะเป็นพืชชนิดใด เราก็จะใช้มาตรการกฎหได้ใช้กฎหมายปฏิรูปที่ดินแก้ปัญหาเรื่องการเข้าไปบุกรุกพื้นที่ป่าหรือพื้นที่ดินของรัฐมาแล้วนี่ บัดนี้เพราะ ศบก. มุ่งไปที่ เกษตรกร เกษตรกรก็ไปใช้กฎหมาย สปก. ไม่ได้ เดิมนี่ มีระเบียบสำนักนายกรัฐญมนตรีนะครับ แต่ว่าสถานะเป็นระเบียบสำนักนายก ซึ่งสถานะนี่ตำกว่ากฎหมายที่ดิน ต่ำกว่าพระราชบัญญัติที่ดินนะครับ ถูกยกขึ้นมาเป็นพระราชบัญญัติที่ดินของรัฐฯ ที่เราเรียกกันว่า กตช. นั่นละครับ เพราะฉะนั้นกลไกนี้ จะถูกนำมาใช้เป็นเครื่องมือสำนักนายกรัฐมนตรี แต่ว่ากรมที่ดินก็เข้าไปมีส่วนในการที่จะไปดูแล กำหนดพื้นที่ร่วมกัน ในการที่จะนำเอามาตรการ การบุกรุกให้พี่น้องประชาชนเข้าไปทำกิน ใช้ประโยชน์ในที่ดินเหล่านั้น โดยไม่ผิดกฎหมาย ไม่อย่างนั้นเราจะดำเนินคดีกันคนบุกรุกนี่ ที่อย่างนี้ จำนวนมาก ในการที่จะแก้ปัญหาในเรื่องบุกรุกที่ของรัฐฯ นี่ที่เข้าไปอยู่โดยผิดกฎหมายให้เป็นการเข้าไปอยู่ ไปทำปประโยชน์ได้ถูกต้องเครื่องมือหนึ่งที่รัฐจะเข้าไปแก้กฎหมาย แก้การเข้าไปบุกรุกที่ดินของรัฐฯ ก็ยืนยันเรื่องนี้ ส่วนคนที่เข้าไปบุกรุกมาภายหลังนี อย่างเคร่งครัด ในการดำเนินคดีคนที่จงใจ โดยเฉพาะอย่างยิ่งคนที่มีฐานะอยู่แล้ว แล้วยังเอาเปรียบสังคม แล้วยังไปบุกรุกที่ดิน</w:t>
      </w:r>
    </w:p>
    <w:p>
      <w:pPr>
        <w:pStyle w:val="BodyText"/>
      </w:pPr>
      <w:r>
        <w:t xml:space="preserve">(ประธาน) เชิญ ธีรภัทร จะถามคำถามสุดท้าย เชิญครับ</w:t>
      </w:r>
    </w:p>
    <w:p>
      <w:pPr>
        <w:pStyle w:val="BodyText"/>
      </w:pPr>
      <w:r>
        <w:t xml:space="preserve">(ผู้เข้าร่วมประชุมชาย) ขอบคุณครับท่านประธาน ผมไม่มีคำถามเพิ่มเติมแล้วนะครับ เพียงแต่ ตั้งใจในการนำแก้ปัญหาเรื่องนี้ โดยเฉพาะอย่างยิ่งผู้ที่ได้รับผลกระทบกับปัญหาที่ดิน ผมขอฝากความหวังไว้กับท่านนะครับ ร่วมมือกับท่านในการแก้ไขปัญหาเรื่องนี้ ขอให้มันจบที่รุ่นเราครับ ขอบคุณท่านประธานครับ</w:t>
      </w:r>
    </w:p>
    <w:p>
      <w:pPr>
        <w:pStyle w:val="BodyText"/>
      </w:pPr>
      <w:r>
        <w:t xml:space="preserve">(ประธาน) ขอบคุณที่ได้ใช้เวลาในเวลาที่เหมาะสมนะครับ มีเวลาสำหรับใช้เพื่อสมาชิกอื่นต่อไปจะเป็นกระทู้ถามสดของคุณชลน่าน ศรีแก้ว เรื่อการแก้ไขปัญหาเชิงระบบ รัฐมนตรีช่วยว่าการกระทรวงมหาดไทยตอบกระทู้ถาม ขอเชิญคุณหมอครับตอบเป็นตัวอย่างครับ เชิญครับ</w:t>
      </w:r>
    </w:p>
    <w:p>
      <w:pPr>
        <w:pStyle w:val="BodyText"/>
      </w:pPr>
      <w:r>
        <w:t xml:space="preserve">(ผู้เข้าร่วมประชุมชาย) ท่านประธานที่เคารพ สมาชิกสภาผู้แทนราษฎรจังหวัดน่าน พรรคเพื่อไทย กราบขอบพระคุณท่านประธานที่ได้กรุณาบรรจุกระทู้ถามสดด้วยวาจาของกระผม ที่ผมจะถามท่านรัฐมนตรีว่าการกระทรเรื่องเกี่ยวกับเรื่องน้ำท่วมนะครับ ซึ่งเป็นเรื่องที่อยู่ในความสนใจของพี่น้องประชาชน เป็นเรื่องสำคัญยิ่งในขณะนี้นะครับ เรื่องที่มีผลกระทบต่อผลปประโยชน์ประเทศชาติ เป็นเรื่องด่วนนะครับ ตามของเราข้อ 156 ถามท่านรัฐมนตรีว่าการกระทรวงมหาดไทยครับ ว่าจะมีการแก้ไขเยียวยา การแก้ไขปัญหาเชิงระบบในระยะยาว ในเรื่องน้ำท่วมอย่างไร ผมต้องกราบขอบพระคุณท่านประธานผ่านไปยังท่านรัฐมนตรีช่วยว่าการกระทรวงมหาดไทยครับ ที่ได้กรุณามาตอบคำถามแทนท่านรัฐมนตรีกระทรก่อนที่น้ำจะท่วมนี่ ท่านกรุณาไปเยี่ยมจังหวัดน่าน บ้านผมนะครับ หลังจากท่านกลับมาก็มีพายุฮีโกสพัดผ่านเข้ามา และตกหนักที่สุดท่านประฐานครับ ทำให้เกิดน้ำท่วมที่จังหวัดน่าน จังหวัดแพร่ จังหวัดสุโขทัย ตอนนี้ก็ไหลเอ่อไปที่จังหวัดผมขออนุญาตท่านประธานที่จะใช้ภาพฉายนะครับ ประกอบกับบรรยาย สถานการณ์ให้รับทราบ นี่คือภาพน้ำท่วมขังนะครับ อำเภอเวียงสา เป็นอำเภอพื้นที่รับน้ำ ไหลเป็นแม่น้ำกระแสหลัก สายหลักนะครับ พื้นที่ของตำบลกึ่งนะครับ เป็นสภาพเกือบมิดหลังคาเรือน ตรงนี้เป็นโรงเรียนครับ ที่ไทยรัฐวิทยา อยู่ในเทศบาลตำบลกลางเวียงครับ ตรงนี้ขออนุญาตพักนิดหนึ่งนะครับ ตรงนี้เป็นลำน้ำสานี่เป็นแม่น้ำสาขาของลำน้นะครับ มาบรรจบลำน้ำน่าน จากลำปากแม่น้ำว้านิดเดียวครับ คนละฟากฝั่ง ท่านประธานครับ แม่น้ำสาไม่เคยไหลผ่าน ท่วมบ่าขนาดนี้ ถามผู้ที่มีอายุเกือบ 100 ปี ไม่เคยเจอ ก็จะมีอยู่ครั้งหนึ่งคือปี 2524 จากแม่น้ำ 3 สาย คือ แม่น้ำน่าน แม่น้ำหวา ไหลบ่าพร้อม ๆ กัน ก็เอ่อท่วม และหนักที่สุดนะครับ เป็นครั้งแรกในประวัติศาสตร์นะครับ นายกเทศบาลตำบลเวียงสา ท่านบอกว่าท่านเกิดมา 74 ปี เพิ่งเจอครั้งแรก นี่คือสภาพน้ำท่วมเมื่อวันที่ 21 ครับ น้ำเริ่มเข้ามาตั้งแต่วันที่ 20 คงอยู่ถึง นะครับ ถึงจะแก้ไขปัญหาน้ำท่วมขังได้ นี่คือสภาพน้ำท่วมนะครับ ในเทศบาลตำบลกลางเวียง แล้วก็เทศบาลตำบลเวียงสาครับ ผ่านไปเลยครับ ท่านประธานครับ ผมขอชี้ เห็นว่า เขื่อนเขื่อนกันน้ำท่วมจากลำน้ำน่านและลำน้ำสาที่ไหลเอ่อเข้ามา ซึ่งเป็นประจำนะครับ จังหวัดน่าน ประมาณ 5 ปี จะมี 1 รอบ แต่ครั้งนี้นี่มันมีเขื่อนกั้น แต่ครั้งนี้มีเรื่องประหลาดมากน้ำไหลบ่าเข้าไปด้านหลังเขื่อน ท้ายเขื่อน มันก็เลยไปท่วมขังอย่างนี้ครับ ทำให้เกิดท่วม ก็เหือดแห้งไป ครั้งนี้เป็นมาเร็วมากท่านประธานครับ ฝนตกตอนเช้า บ่ายเข้ามา สภาพบ่ายนี่ พี่น้องชนบทออกไปทำมาหากิน ก็เลยไม่มีความสามารถในการจะเก็บข้าวงอันนี้คือสภาพน้ำท่วมขัง อันนี้เป็นสภาพถนนหมายเลข 101 ครับท่านประธานครับ ระหว่างเวียงสากับน่าน ผ่านไปครับ ผ่านไปครับ อันนี้แยกให้เห็นชัดเจนครับ ขณะนี้นี่หลังจากน้ำท่วมแล้วนี่ ลำน้ำแม่น้ำสาแต่ยังมีน้ำขังอยู่ในฝั่งชุมชน อันนี้คือภาพของความเสียหายทั้งหมด ความเสียหายทั้งหมดนี่ ประเมินแล้ว 120 อำเภอ ได้รับความเดือดร้อน 293 ครัวเรือน และมีผู้เสียชีวิต 1 รายที่อำเภอสันติสุข ท่านประธานครับ ขอภาพต่อไปครับ นอกจากที่จังหวัดน่านแล้วนี่ ก็มีจังหวัดแพร่และจังหวัดสุโขทัย ผมส่งภาพไปให้ อาจจะมีข้อผิดพลาดทางการประสาน อันนี้คือภาพที่จังหวัดแพร่นะครับ แพร่เป็นจังหวัดที่อยู่ลุ่มน้ำยมครับ ยม ไหลซีกออกไปตะวันตกลงเป็นแม่น้ำสาขาที่แม่น้ำยมครับ ขอภาพเลยครับ ท่านประธานที่เคารพครับ นี่คือสภาพเกิดมาทั้งหมด จากพายุ ฮีโกสส์ ภาคอีสานและภาคเหนือนะครับ อันนี้คือภาพที่จังหวัด อันนี้คือภาพน่าน สภาพความเสียหาย ถ้ามีก็ฉายภาพให้จบไปเลยครับ บ้านเรือนนี่ นี่คือจากแม่น้ำสา นี่ไหลบ่าเข้ามา นี่คือสภาพบ้านเรือน เก็บไม่ทันครับ น้ำท่วมกลายเป็นโคลนท่วมครับ กำลังขัดล้างกันนะครับ นี่คือสภาพพวกของใช้ ถนนหนทาง เห็นสภาพแบบนี้ บ้านไม่พังครับ แต่ของใช้เสียหายทุกหลัง นี่คือที่เสียหายนะครับ แล้วก็มีการซ่อมแซม นี่สุโขทัยครับ นี่คือ กราบเรียนถามท่านประธานไปยังท่านรัฐมนตรี ผมขออนุญาตรวบคำถามเป็น 1 คำถามเลยนะครับ จากสถานการณ์อย่างนี้นี่ อยากทราบว่า ท่านรัฐมนตรีฯ ได้รับรายงาน หรือแจ้งมาจาก สภาพความเสียหายมากมายขนาดไหนอย่างไร คำถามที่ 2 ครับ จากความเสียหายที่เกิดขึ้น ทางภาครัฐ ได้ให้ความช่วยเหลือเยียวยา และมีแผนที่จะฟื้นฟูให้กับพี่น้องอย่างไรคำถามที่ 3 ครับ ท่านประธานครับ มันมีระเบียบเกี่ยวกับการจ่ายเงินทดลองราชการ เพื่อแก้ปัญหาให้กัลบ กรณีเกิดภัยพิบัติ เป็นระเบียบที่ผ่านมายังองค์การปกครองส่วนท้องถิ่น ระเบียบกระทรวงการคลัง ที่ว่าด้วยการช่วยเหลือทางภัยพิบัติการจ่ายเงินทดลองจ่าย แล้วก็มีด้านการเกษตรต่าง ๆ ผมกราบเรียนถามไปยังท่านรัฐมนตรี ว่าขณะนี้นี่ในพื้นที่ประสบปัญหามาก ยกตัวอย่างครับ รถยนต์เสียหาย เครื่องอุปโภคบริโภค เสียหายหมดจากน้ำท่วมขัง มีระเบียบเหล่านี้รองรับ และระเบียบที่ใช้อยู่ ครอบคลุม ประชาชนหรือไม่ ถ้าไม่ครอบคลุมท่านจะมีวิธีแก้ปัญหาอย่างไร เป็นคำถามที่ 3 นะครับ คำถามที่ 4 นะครับ ในชุดแรก ท่านประธานครับ ท่านนายกรัฐมนตรี 2563 เรื่องแต่งตั้งคณะกรรมการขับเคลื่อนไทยไปพร้อมกัน ไปด้วยกัน คณะกรรมการขับเคลื่อนไทยไปด้วยกันนี่ ไปกำกับดูแลพื้นที่ครับ จังหวัดน่านบ้านผม จังหวัดแพร่ได้รับต้องขออนุญาตเอ่ยนามท่าน ว่าท่านก็ไปเยี่ยมจังหวัดน่าน น้ำท่วมเหมือนกัน ผมถามว่า ท่านรัฐมนตรีที่ดูแลกำกับพื้นที่นี่ ท่านทำอะไรให้กับการแก้ปัญหาให้กับพี่น้องประชาชน ด้วยความเคารพท่านประธานครับ คณะรัฐมนตรีเอง เสมือนไม่เคยสนใจเรื่องภัยพิบัติที่เกิดขึ้น ปล่อยให้ซีกส่วนที่รัฐบาลได้ปฏิบัติ เช่น ท่านผู้ว่า ทางท้องถิ่นช่วยเหลือดูแลกันไป เพราะฉะนั้น ผมอยากถามว่า การที่ตั้งรัฐมนตรีมาดท่านตั้งมาเพื่ออะไร อย่าตอบผมเฉพาะเลือกตั้งท้องถิ่นนะครับ ขอทราบ ขอคำตอบสำหรับคำถามที่ 1 ครับ ท่านประธานครับ</w:t>
      </w:r>
    </w:p>
    <w:p>
      <w:pPr>
        <w:pStyle w:val="BodyText"/>
      </w:pPr>
      <w:r>
        <w:t xml:space="preserve">(ประธาน) ขอเชิญรัฐมนกราบเรียนท่านประธานที่เคารพ กระผมนายนิพนธ์ ปัญญามณี รัฐมนตรีช่วยว่าการกระทรวงมหาดไทย ได้รับมอบหมายจากรัฐมนตรีว่าการกระทรวงมหาดไทย ซึ่งท่านลงพื้นที่จังหวัดสุโขทัยอยู่ตอนนี้ ผมขออนุญาตกราบเรียนท่านประธานไปยังท่าน คุณหมอชลน่าน ว่าโดยสภาพข้อเท็จจริงนี่ จากพายุ ฮีโกสนี่ได้เข้ามาก็ก่อนหน้านั้นก็ได้มีการแจ้งเตือน ให้พี่น้องประชาชนภาคเหนือ และภาคตะวันออกเฉียงเหนือได้มีความระมัดระวัง ซึ่งก็ถือว่าเป็นพายุลูกที่ 2 ที่เข้ามา ภาคเหนือและภาคตะวันออกเฉียงเหนือ ซึ่งในลูกแรกที่เข้ามานี่ก็ก่อให้เกิดความเสียหายไปบางส่วนแล้วนะคะ แล้วก็ห่างกันประมาณ 2 อาทิตย์ ก็มีลูกฮีโกสเข้ามา กราบเรียนท่านประธานผ่านไปยังท่านชลน่าน ว่าผมได้ลงไปพื้นที่ในศุกร์น่ะ ผมอยู่ในจังหวัดแพร่ แล้วก็ผมได้จะเดินทางไปน่านนะครับ แล้วก็คืนนั้นคืนนั้นนี่ตอนเย็นถนนน้ำท่วม ถนนถูกตัดขาดนะครับ ก็ไปเส้นทางเวียงสา แพร่ ไม่ได้ ต้องกลับไปใช้อีกเส้นทางหนึ่ง ก็ได้เห็นสภาพความรุของกระแสน้ำ และวันที่อยู่ที่น่านเองก็ได้เจอกับท่านผู้ว่าราชการจังหวัด แล้วก็ได้ลงไปในพื้นที่ ไปแจกในพื้นที่ให้พี่น้องที่อำเภอเวียงสา แล้วก็นอกจากพี่น้องที่เวียงก็ยังไปที่อำเภอท่าวังผาอีกนะครับ ก็ได้ไปเห็นสภาพของพี่น้องที่เวียงสาก็เห็นดินโคลนถล่ม ที่สะพานแม่น้ำยมนี่ ได้อพยบคนออกไป ดินโคลนสไลด์ออกไปแม่น้ำส่วนหนึ่ง แนะนำกับกรมที่ดินว่ากรณีอย่างนี้ ควรทีจะให้เจ้าของที่ไปแจ้งสิทธิ์ที่ก็เท่ากับว่าแม่น้ำนี่ จะเป็นเขตแม่น้ำไปหมด ในพื้นที่แล้ว และเห็นความเดือดร้อนของพี่น้องประชาชน เพราะฉะนั้นในประเด็นข้อห่วงใยนี่ โดยปกตินี่กระทรวงมหาดไทย ได้มอบหมายให้กรมป้องกันและบรรเทาสาธารณภัยนี่ ก็ได้ประสานดูแลเรื่องนี้ แล้วได้แจ้งเตือนว่าทางจังหวัดเองก็ได้มีแผนจะเผชิญเหตุก่อนเหตุการณ์ต้องทำอย่างไร ขณะเกิดเหตุทำอย่างไร แล้วหลังเกิดเหตุต้องทำอย่างไร เหมือนเดิมหรือว่าดีกว่าเดิม สิ่งเหล่านี้นี่ มหาดไทยได้ทำอยู่ในทุกครั้งที่มีเหตุอุทกภัย หรือวาตภัย หรือดินโคลนถล่ม ต้องเรียนให้ท่านคุณหมอได้รับทราบนะครับ ว่าจากสถานการณ์ ความเป็นอยู่ ความเสียหาย คุณหมอทราบไหมว่า สิ่งที่เราไม่อยากจะให้เกิดนี่ คือ การสูญเสียชีวิต ย้ำเตือนตลอดครับ ที่เข้ามาในภาคตะวันออกเฉียงเหนือ เรามีคนเสียชีวิตไป เราจึงให้ถอดบทเรียนนั้นนะว่า ต้องไม่ให้มีผู้เสียชีวิต เป็นเบื้องต้นเสียก่อน นี่คือสิ่งที่สำคัญที่สุด ถ้าหากว่าไม่เสียหายได้ก็ดี แต่ถ้าหากว่าเสียหายนี่ รัฐบาลก็มีระเบียบของกระทรวงการคลัง ที่จะดูแลเยียวยาความเสียหายเหล่านี้ กรณีเสียชีวิตนี่ ระเบียบมันกำหนดไว้ หัวหน้าครอบครัว ก็ได้อีก 25,000 บาท ส่วนพืชผล พืชไร่นาข้าวอะไรอย่างนี้ ในรายละเอียดของ ระเบียบของกระทรวงการคลัง กรมบัญชีกลางนี่เขาระบุไว้แล้ว เท่าไร ท่านไม่ต้องวิกตกังวลนะครับ กรณีค่าเสียหาย หรือว่าค่าเยียวยา ก็ขอให้ได้ไปแจ้งในพื้นที่ คืออาจจะแจ้งกำนัน ผู้ใหญ่บ้าน หรือถ้ามีเกษตร ก็แจ้งเกษตรไว้ก็แจ้งเจ้าหน้าที่ หรือปลัดอำเภอ หรือในขณะนี้สิ่งที่มีมือถืออยู่ท่านก็ถ่ายภาพเก็บไว้เป็นหลักฐาน รัฐจะดูแลให้นะครับ รัฐจะดูแลให้ เรามีงบประมาณที่จะดูแลสิ่งเหล่านี้ ได้มีการตรวจสอบแล้วว่ามีการเสียหายจริง จ่ายสิ่งเหล่านี้ให้ ท่านไม่ต้องกังวล เรามีดูแลอยู่ แต่ว่าที่จริง เรามีระเบียบของกระทรวงมหาดไทยเองนี่ ก็พยายามที่จะใช้ระเบีสยบเรื่องแม้ก่อนภัยมาถึง ผู้ว่าฯ มีอำนาจที่จะสั่งจ่ายได้ 10 ล้าน แต่เมื่อภัยมาแล้ว ท่านผู้ว่าฯ มีวงเงินอยู่ 20 ล้าน จ่ายเต็มวงเงินแล้ว ก็ขอขยายวงเงิน อำนาจที่ท่านรัฐมนตรีว่าการให้ผมได้ขยายให้ได้ เพราะฉะนั้นเรื่องเงินเยียวยาอันนี้มีแน่นอน ก็ขออนุญาตที่จะตอบในประเด็นข้อที่ 2นะครับ ประเด็นข้อที่ 3 เงินช่วยเหลืออีกทางหนึ่ง ก็คืออง๕กาซึ่งอยู่ในท้องถิ่น พื้นที่ใดนี่ ท่านนายกองค์กรปกครองท้องถิ่น เบื้องต้นเช่น อาหารต่าง ๆ ที่จังหวัดน่านนี่ผู้ว่าราชการจังหวัดโรงครัวนะครับ จาก แล้วก็ได้ช่วยเหลือพี่น้องประชาชนนะครับ ในพื้นที่นะครับ ซึ่งโรงกรวยพระราชทานนี่พระบาทสมเด็จพระเจ้าอยู่หัว ทรงพระมหากรุณาธิคุณนะครับ พระราชทานพระราชทานเลี้ยงบรรเทา ในพื้นที่ตำบลวันที่ 22 สิงหาคม เป็นต้นมานะครับ เพราะฉะนั้น จนถึงบัดนี้นี่ ในจังหวัดน่านเข้าสู่สภาวะปกติแล้ว ก็ขออนุญาตจะเรียนเป็นเบื้องต้น ส่วนเรื่องกรรมการคณะกรรมการ ที่เรียกว่า คณะกรรมการที่ท่านนายกตั้ง ที่มอบหมายรัฐมนตรีช่วยว่าการกระทรวงแรงงาน ท่านนฤมลนี่ ผมเรียนท่านประธานผ่านไปยังคุณหมอชลน่านว่าได้เจอกับท่าน ท่านก็ไปพร้อมกับผม ท่านก็ไปจังหวัดน่านด้วย แต่ว่ารายละเอียดยังไม่ได้เรียนกันจริง ๆนะครับ ก็ขออนุญาตว่าผมขออนุญาตที่จะไม่สามารถตอบท่านได้จริง ๆ ของที่ท่านไปภารกิจในวันนั้นนะครับ ตอบคำถามเบื้องตนก่อนครับ</w:t>
      </w:r>
    </w:p>
    <w:p>
      <w:pPr>
        <w:pStyle w:val="BodyText"/>
      </w:pPr>
      <w:r>
        <w:t xml:space="preserve">(ประธาน) ขอเชิญคุณหมอถามคำถามที่ 2 ครับ</w:t>
      </w:r>
    </w:p>
    <w:p>
      <w:pPr>
        <w:pStyle w:val="BodyText"/>
      </w:pPr>
      <w:r>
        <w:t xml:space="preserve">(ผู้เข้าร่วมประชุมชาย) ขอบพระคุณครับ จังหวัดน่าน กราบขอบคุณท่านรัฐมนตรี ตอบคำถามในชุดแรก สิ่งด้วยความเคารพ ความช่วยเหลือขอบพระคุณท่านประธานไปยังปลัดกระทรวงมหาดไทยนะครับ ที่ได้ให้ความใส่ใจอย่างดียิ่ง จากการประสานงาน มันเป็นเรื่องด่วนนะครับ เรื่องการนำเครื่องสูบน้มาสูบน้ำที่ท่วมขังออกก็ผ่านพ้นไปด้วยดี น้ำงวดวันที่ 24 ครับ น้ำงวดวันที่ 24 และขอบคุณทุกภาคส่วนครับ โดยเฉพาะเรื่องระดมเข้ามาช่วยเหลือกัน โดยเฉพาะเรื่องของการกิน ผมอยากจะฝากไปท่านรัฐมนตรีครับ มูลค่าได้นี่ ท้องถิ่นหรือผู้ที่รับ ศูนย์ฯ ที่รับนี่ ควรจะประเมินมูลค่า แล้วก็สามารถแจ้งตัวเลขออกมา จะได้เห็นว่าภาคที่เอกชน เขาช่วยเหลือกัน ใช้เม็ดเงินเท่าไหร่ ค่าแรงนะครับ ท่านประธานครับ ผมขออนุญาตไปคำถามที่ 2 ครับ คำถามชุดที่ 2 เรื่องระบบเตือนภัยครับ ความเสียหายที่เกิดขึ้นนี่ต้องยอมรับว่าระบบเตือนภัยของเราหรือไม่มีครับ โดยเฉพาะลำน้ำสาขา แม่น้ำสาขา แม่น้ำสานี่นะครับ เกิดคนละฟากฝั่งกับลำน้ำยม ลำน้ำน่านไหลเข้ามา ไม่มีระบบเตือนภัยลำน้ำไม่มีระบบเตือนภัย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1) ทดสอบถอดความ การประชุมสภาผู้แทนราษฎร ชุดที่ ๒๕ ปีที่ ๒ ครั้งที่ ๒๔</dc:title>
  <dc:creator/>
  <cp:keywords/>
  <dcterms:created xsi:type="dcterms:W3CDTF">2021-03-23T09:20:48Z</dcterms:created>
  <dcterms:modified xsi:type="dcterms:W3CDTF">2021-03-23T09:2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6 สิงหาคม 2563 เวลา 10.47 น.</vt:lpwstr>
  </property>
  <property fmtid="{D5CDD505-2E9C-101B-9397-08002B2CF9AE}" pid="3" name="subtitle">
    <vt:lpwstr/>
  </property>
</Properties>
</file>